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D313A" w14:textId="6AF83BEF" w:rsidR="00B93E71" w:rsidRPr="004E5C23" w:rsidRDefault="004E5C2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E5C2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atabase Security – Tutorial </w:t>
      </w:r>
      <w:r w:rsidR="00B3368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/ Lab </w:t>
      </w:r>
      <w:r w:rsidR="00547D45">
        <w:rPr>
          <w:rFonts w:ascii="Times New Roman" w:hAnsi="Times New Roman" w:cs="Times New Roman"/>
          <w:b/>
          <w:bCs/>
          <w:sz w:val="24"/>
          <w:szCs w:val="24"/>
          <w:u w:val="single"/>
        </w:rPr>
        <w:t>4</w:t>
      </w:r>
    </w:p>
    <w:p w14:paraId="625169D5" w14:textId="2CA7C5BD" w:rsidR="004E5C23" w:rsidRDefault="004E5C23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D81C1E" w14:textId="1520A4D3" w:rsidR="00B82262" w:rsidRPr="00547D45" w:rsidRDefault="005C2575" w:rsidP="007B76F6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547D4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CF8FE4F" wp14:editId="2541BCB1">
                <wp:simplePos x="0" y="0"/>
                <wp:positionH relativeFrom="column">
                  <wp:posOffset>-143510</wp:posOffset>
                </wp:positionH>
                <wp:positionV relativeFrom="paragraph">
                  <wp:posOffset>310515</wp:posOffset>
                </wp:positionV>
                <wp:extent cx="6696075" cy="245745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6075" cy="245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1BDC1C" w14:textId="719F9920" w:rsidR="00547D45" w:rsidRDefault="005C257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2C24E8C" wp14:editId="5966D57B">
                                  <wp:extent cx="6589321" cy="2000250"/>
                                  <wp:effectExtent l="0" t="0" r="254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597878" cy="200284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F8FE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1.3pt;margin-top:24.45pt;width:527.25pt;height:193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">
                <v:textbox>
                  <w:txbxContent>
                    <w:p w14:paraId="221BDC1C" w14:textId="719F9920" w:rsidR="00547D45" w:rsidRDefault="005C2575">
                      <w:r>
                        <w:rPr>
                          <w:noProof/>
                        </w:rPr>
                        <w:drawing>
                          <wp:inline distT="0" distB="0" distL="0" distR="0" wp14:anchorId="12C24E8C" wp14:editId="5966D57B">
                            <wp:extent cx="6589321" cy="2000250"/>
                            <wp:effectExtent l="0" t="0" r="254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597878" cy="200284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47D45" w:rsidRPr="00547D45">
        <w:rPr>
          <w:rFonts w:ascii="Times New Roman" w:hAnsi="Times New Roman" w:cs="Times New Roman"/>
          <w:sz w:val="24"/>
          <w:szCs w:val="24"/>
          <w:lang w:val="en-GB"/>
        </w:rPr>
        <w:t xml:space="preserve">Convert the ERD below to </w:t>
      </w:r>
      <w:r w:rsidR="00547D45">
        <w:rPr>
          <w:rFonts w:ascii="Times New Roman" w:hAnsi="Times New Roman" w:cs="Times New Roman"/>
          <w:sz w:val="24"/>
          <w:szCs w:val="24"/>
          <w:lang w:val="en-GB"/>
        </w:rPr>
        <w:t>Relational Model in 3NF.</w:t>
      </w:r>
    </w:p>
    <w:p w14:paraId="4F522E7F" w14:textId="513B4240" w:rsidR="00547D45" w:rsidRDefault="00547D45" w:rsidP="00B82262">
      <w:pPr>
        <w:rPr>
          <w:rFonts w:ascii="Times New Roman" w:hAnsi="Times New Roman" w:cs="Times New Roman"/>
          <w:sz w:val="24"/>
          <w:szCs w:val="24"/>
        </w:rPr>
      </w:pPr>
    </w:p>
    <w:p w14:paraId="76AC035C" w14:textId="27663992" w:rsidR="00547D45" w:rsidRPr="00A757DB" w:rsidRDefault="00A757DB" w:rsidP="00A757D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rmalize the table </w:t>
      </w:r>
      <w:r w:rsidR="002116E5">
        <w:rPr>
          <w:rFonts w:ascii="Times New Roman" w:hAnsi="Times New Roman" w:cs="Times New Roman"/>
          <w:sz w:val="24"/>
          <w:szCs w:val="24"/>
        </w:rPr>
        <w:t>given below</w:t>
      </w:r>
    </w:p>
    <w:tbl>
      <w:tblPr>
        <w:tblpPr w:leftFromText="180" w:rightFromText="180" w:vertAnchor="text" w:horzAnchor="margin" w:tblpXSpec="center" w:tblpY="311"/>
        <w:tblW w:w="12139" w:type="dxa"/>
        <w:tblLook w:val="04A0" w:firstRow="1" w:lastRow="0" w:firstColumn="1" w:lastColumn="0" w:noHBand="0" w:noVBand="1"/>
      </w:tblPr>
      <w:tblGrid>
        <w:gridCol w:w="703"/>
        <w:gridCol w:w="860"/>
        <w:gridCol w:w="947"/>
        <w:gridCol w:w="947"/>
        <w:gridCol w:w="862"/>
        <w:gridCol w:w="619"/>
        <w:gridCol w:w="615"/>
        <w:gridCol w:w="761"/>
        <w:gridCol w:w="761"/>
        <w:gridCol w:w="783"/>
        <w:gridCol w:w="898"/>
        <w:gridCol w:w="699"/>
        <w:gridCol w:w="888"/>
        <w:gridCol w:w="898"/>
        <w:gridCol w:w="898"/>
      </w:tblGrid>
      <w:tr w:rsidR="002116E5" w:rsidRPr="002116E5" w14:paraId="0B5A7FB6" w14:textId="77777777" w:rsidTr="002116E5">
        <w:trPr>
          <w:trHeight w:val="300"/>
        </w:trPr>
        <w:tc>
          <w:tcPr>
            <w:tcW w:w="11241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4D5C38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ustomer Booking Bus Ticket</w:t>
            </w: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D7BC2A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="002116E5" w:rsidRPr="002116E5" w14:paraId="5565395B" w14:textId="77777777" w:rsidTr="002116E5">
        <w:trPr>
          <w:trHeight w:val="315"/>
        </w:trPr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E22489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A0772E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0910A1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CFC010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07FBE8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57C1CF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B2E376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CD07B9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AE26BC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10F508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94FBC3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8B4919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801514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B587AA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0227812" w14:textId="77777777" w:rsidR="002116E5" w:rsidRPr="002116E5" w:rsidRDefault="002116E5" w:rsidP="00211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116E5" w:rsidRPr="002116E5" w14:paraId="7E8EFE58" w14:textId="77777777" w:rsidTr="002116E5">
        <w:trPr>
          <w:trHeight w:val="690"/>
        </w:trPr>
        <w:tc>
          <w:tcPr>
            <w:tcW w:w="7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27564AB3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hone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47C8B6C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94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28FD7245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mergency Contact Phone</w:t>
            </w:r>
          </w:p>
        </w:tc>
        <w:tc>
          <w:tcPr>
            <w:tcW w:w="94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1E159836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Emergency Contact Name</w:t>
            </w:r>
          </w:p>
        </w:tc>
        <w:tc>
          <w:tcPr>
            <w:tcW w:w="862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D7D0C9C" w14:textId="17BB4B64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icket Booking Date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ime</w:t>
            </w:r>
          </w:p>
        </w:tc>
        <w:tc>
          <w:tcPr>
            <w:tcW w:w="61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015990F8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icket ID</w:t>
            </w:r>
          </w:p>
        </w:tc>
        <w:tc>
          <w:tcPr>
            <w:tcW w:w="61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641B3AD4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Ticket Price (RM)</w:t>
            </w:r>
          </w:p>
        </w:tc>
        <w:tc>
          <w:tcPr>
            <w:tcW w:w="76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03ACD4D3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eat Number</w:t>
            </w:r>
          </w:p>
        </w:tc>
        <w:tc>
          <w:tcPr>
            <w:tcW w:w="761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186D609F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Bus Number</w:t>
            </w:r>
          </w:p>
        </w:tc>
        <w:tc>
          <w:tcPr>
            <w:tcW w:w="78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37206F8E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Bus Capacity</w:t>
            </w:r>
          </w:p>
        </w:tc>
        <w:tc>
          <w:tcPr>
            <w:tcW w:w="89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72647279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Departure Station</w:t>
            </w:r>
          </w:p>
        </w:tc>
        <w:tc>
          <w:tcPr>
            <w:tcW w:w="69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12888EA3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rrival Station</w:t>
            </w:r>
          </w:p>
        </w:tc>
        <w:tc>
          <w:tcPr>
            <w:tcW w:w="88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1BD4AE4D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Passenger name</w:t>
            </w:r>
          </w:p>
        </w:tc>
        <w:tc>
          <w:tcPr>
            <w:tcW w:w="898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hideMark/>
          </w:tcPr>
          <w:p w14:paraId="492F8475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Departure Date</w:t>
            </w:r>
          </w:p>
        </w:tc>
        <w:tc>
          <w:tcPr>
            <w:tcW w:w="8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14:paraId="3EF95718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Departure Time</w:t>
            </w:r>
          </w:p>
        </w:tc>
      </w:tr>
      <w:tr w:rsidR="002116E5" w:rsidRPr="002116E5" w14:paraId="4E317544" w14:textId="77777777" w:rsidTr="002116E5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C072E0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988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03CD6C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li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EC7E1A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98883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AE8B6F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zrin</w:t>
            </w:r>
            <w:proofErr w:type="spellEnd"/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27C896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-Jan-23</w:t>
            </w:r>
          </w:p>
        </w:tc>
        <w:tc>
          <w:tcPr>
            <w:tcW w:w="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47033A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1001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538EA7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5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947A8D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2E63EA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BC5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BBE90A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E80716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L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64CAC3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poh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C3404D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zrin</w:t>
            </w:r>
            <w:proofErr w:type="spellEnd"/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86C348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-Jan-23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0FE7DEB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00am</w:t>
            </w:r>
          </w:p>
        </w:tc>
      </w:tr>
      <w:tr w:rsidR="002116E5" w:rsidRPr="002116E5" w14:paraId="7FA08592" w14:textId="77777777" w:rsidTr="002116E5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6C83D3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988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0A127E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li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742145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98883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2D486F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zrin</w:t>
            </w:r>
            <w:proofErr w:type="spellEnd"/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40813F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-Jan-23</w:t>
            </w:r>
          </w:p>
        </w:tc>
        <w:tc>
          <w:tcPr>
            <w:tcW w:w="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B2D32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1002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F1B2CD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5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6541EF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9F3108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BC5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28FD7D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91685E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L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5DD4B0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poh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B5250E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zran</w:t>
            </w:r>
            <w:proofErr w:type="spellEnd"/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5B37A4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-Jan-23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1727933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00am</w:t>
            </w:r>
          </w:p>
        </w:tc>
      </w:tr>
      <w:tr w:rsidR="002116E5" w:rsidRPr="002116E5" w14:paraId="2E8FFCC4" w14:textId="77777777" w:rsidTr="002116E5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312F65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988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F40B30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li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5DED94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98883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702900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zrin</w:t>
            </w:r>
            <w:proofErr w:type="spellEnd"/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E19D7F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0-Jan-23</w:t>
            </w:r>
          </w:p>
        </w:tc>
        <w:tc>
          <w:tcPr>
            <w:tcW w:w="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63E954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1003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FB0D57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5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3B8392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7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333E07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BC5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DF38AF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8E5683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L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99AE43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poh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BF07E5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zrai</w:t>
            </w:r>
            <w:proofErr w:type="spellEnd"/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9EC7F1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-Jan-23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A6923D1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00am</w:t>
            </w:r>
          </w:p>
        </w:tc>
      </w:tr>
      <w:tr w:rsidR="002116E5" w:rsidRPr="002116E5" w14:paraId="7935C736" w14:textId="77777777" w:rsidTr="002116E5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E0BE26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877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EB9492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aj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AF5393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87772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25DA2A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atha</w:t>
            </w:r>
            <w:proofErr w:type="spellEnd"/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F33BB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-Feb-23</w:t>
            </w:r>
          </w:p>
        </w:tc>
        <w:tc>
          <w:tcPr>
            <w:tcW w:w="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E068CD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1004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21281D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5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0C9762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1862F2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1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98974F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F190C8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L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4C35C1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nang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B6F293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aj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84B37D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-Feb-23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6E6A432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:00pm</w:t>
            </w:r>
          </w:p>
        </w:tc>
      </w:tr>
      <w:tr w:rsidR="002116E5" w:rsidRPr="002116E5" w14:paraId="3977D177" w14:textId="77777777" w:rsidTr="002116E5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285389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766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197E6B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i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13ABEF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76661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B7BA3B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am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702B11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-Feb-23</w:t>
            </w:r>
          </w:p>
        </w:tc>
        <w:tc>
          <w:tcPr>
            <w:tcW w:w="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12FE0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1005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067239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5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58EA59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23128D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1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8B8A3C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42DF90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L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8760E4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nang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9CF2E7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hong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1F6D39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-Feb-23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66ADED5C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:00pm</w:t>
            </w:r>
          </w:p>
        </w:tc>
      </w:tr>
      <w:tr w:rsidR="002116E5" w:rsidRPr="002116E5" w14:paraId="0CC2D043" w14:textId="77777777" w:rsidTr="002116E5">
        <w:trPr>
          <w:trHeight w:val="300"/>
        </w:trPr>
        <w:tc>
          <w:tcPr>
            <w:tcW w:w="70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ABA36A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766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A8E38A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im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DEA4A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76661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820BD2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am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0C69B5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-Feb-23</w:t>
            </w:r>
          </w:p>
        </w:tc>
        <w:tc>
          <w:tcPr>
            <w:tcW w:w="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400651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1006</w:t>
            </w:r>
          </w:p>
        </w:tc>
        <w:tc>
          <w:tcPr>
            <w:tcW w:w="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3F28CB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.5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0CD11C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BEDF16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1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812683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0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AF2910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L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C70A81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nang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EAB979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Jason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DA4327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-Feb-23</w:t>
            </w:r>
          </w:p>
        </w:tc>
        <w:tc>
          <w:tcPr>
            <w:tcW w:w="89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784F1418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:00pm</w:t>
            </w:r>
          </w:p>
        </w:tc>
      </w:tr>
      <w:tr w:rsidR="002116E5" w:rsidRPr="002116E5" w14:paraId="4542E204" w14:textId="77777777" w:rsidTr="002116E5">
        <w:trPr>
          <w:trHeight w:val="315"/>
        </w:trPr>
        <w:tc>
          <w:tcPr>
            <w:tcW w:w="70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BC516A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455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8C1663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hmed</w:t>
            </w:r>
          </w:p>
        </w:tc>
        <w:tc>
          <w:tcPr>
            <w:tcW w:w="9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43CDBA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145551</w:t>
            </w:r>
          </w:p>
        </w:tc>
        <w:tc>
          <w:tcPr>
            <w:tcW w:w="94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38126A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alim</w:t>
            </w:r>
          </w:p>
        </w:tc>
        <w:tc>
          <w:tcPr>
            <w:tcW w:w="8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74F0A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-Feb-23</w:t>
            </w:r>
          </w:p>
        </w:tc>
        <w:tc>
          <w:tcPr>
            <w:tcW w:w="61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100700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1007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97912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0.50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D67ADC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7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342329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BC5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35C28C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8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7548DB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L</w:t>
            </w:r>
          </w:p>
        </w:tc>
        <w:tc>
          <w:tcPr>
            <w:tcW w:w="6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78C4C9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poh</w:t>
            </w:r>
          </w:p>
        </w:tc>
        <w:tc>
          <w:tcPr>
            <w:tcW w:w="88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223AF2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hmed</w:t>
            </w:r>
          </w:p>
        </w:tc>
        <w:tc>
          <w:tcPr>
            <w:tcW w:w="8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3C2D49" w14:textId="77777777" w:rsidR="002116E5" w:rsidRPr="002116E5" w:rsidRDefault="002116E5" w:rsidP="002116E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-Feb-23</w:t>
            </w:r>
          </w:p>
        </w:tc>
        <w:tc>
          <w:tcPr>
            <w:tcW w:w="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9A1F50E" w14:textId="77777777" w:rsidR="002116E5" w:rsidRPr="002116E5" w:rsidRDefault="002116E5" w:rsidP="002116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116E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:00am</w:t>
            </w:r>
          </w:p>
        </w:tc>
      </w:tr>
    </w:tbl>
    <w:p w14:paraId="554BD3D6" w14:textId="590A8EE9" w:rsidR="00547D45" w:rsidRDefault="00547D45" w:rsidP="00B82262">
      <w:pPr>
        <w:rPr>
          <w:rFonts w:ascii="Times New Roman" w:hAnsi="Times New Roman" w:cs="Times New Roman"/>
          <w:sz w:val="24"/>
          <w:szCs w:val="24"/>
        </w:rPr>
      </w:pPr>
    </w:p>
    <w:p w14:paraId="05195624" w14:textId="380A6038" w:rsidR="00547D45" w:rsidRDefault="00547D45" w:rsidP="00B82262">
      <w:pPr>
        <w:rPr>
          <w:rFonts w:ascii="Times New Roman" w:hAnsi="Times New Roman" w:cs="Times New Roman"/>
          <w:sz w:val="24"/>
          <w:szCs w:val="24"/>
        </w:rPr>
      </w:pPr>
    </w:p>
    <w:p w14:paraId="011A2694" w14:textId="6346B442" w:rsidR="00547D45" w:rsidRDefault="00547D45" w:rsidP="00B82262">
      <w:pPr>
        <w:rPr>
          <w:rFonts w:ascii="Times New Roman" w:hAnsi="Times New Roman" w:cs="Times New Roman"/>
          <w:sz w:val="24"/>
          <w:szCs w:val="24"/>
        </w:rPr>
      </w:pPr>
    </w:p>
    <w:p w14:paraId="2A7E4689" w14:textId="4964ACB1" w:rsidR="00547D45" w:rsidRDefault="00547D45" w:rsidP="00B82262">
      <w:pPr>
        <w:rPr>
          <w:rFonts w:ascii="Times New Roman" w:hAnsi="Times New Roman" w:cs="Times New Roman"/>
          <w:sz w:val="24"/>
          <w:szCs w:val="24"/>
        </w:rPr>
      </w:pPr>
    </w:p>
    <w:p w14:paraId="3641E19C" w14:textId="1878F950" w:rsidR="00547D45" w:rsidRDefault="00547D45" w:rsidP="00B82262">
      <w:pPr>
        <w:rPr>
          <w:rFonts w:ascii="Times New Roman" w:hAnsi="Times New Roman" w:cs="Times New Roman"/>
          <w:sz w:val="24"/>
          <w:szCs w:val="24"/>
        </w:rPr>
      </w:pPr>
    </w:p>
    <w:p w14:paraId="74012B28" w14:textId="6BE1871A" w:rsidR="00547D45" w:rsidRDefault="00547D45" w:rsidP="00B82262">
      <w:pPr>
        <w:rPr>
          <w:rFonts w:ascii="Times New Roman" w:hAnsi="Times New Roman" w:cs="Times New Roman"/>
          <w:sz w:val="24"/>
          <w:szCs w:val="24"/>
        </w:rPr>
      </w:pPr>
    </w:p>
    <w:sectPr w:rsidR="00547D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07C1"/>
    <w:multiLevelType w:val="hybridMultilevel"/>
    <w:tmpl w:val="4AEA83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C29B5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3273D"/>
    <w:multiLevelType w:val="hybridMultilevel"/>
    <w:tmpl w:val="8EB4021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C79C1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8241C7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023022"/>
    <w:multiLevelType w:val="hybridMultilevel"/>
    <w:tmpl w:val="A3C434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840E60"/>
    <w:multiLevelType w:val="hybridMultilevel"/>
    <w:tmpl w:val="8EB40218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2125FE"/>
    <w:multiLevelType w:val="hybridMultilevel"/>
    <w:tmpl w:val="5C4E7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6F5DB7"/>
    <w:multiLevelType w:val="hybridMultilevel"/>
    <w:tmpl w:val="E82A3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B54DD6"/>
    <w:multiLevelType w:val="hybridMultilevel"/>
    <w:tmpl w:val="93407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4B454B"/>
    <w:multiLevelType w:val="hybridMultilevel"/>
    <w:tmpl w:val="6DBC23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AE7683"/>
    <w:multiLevelType w:val="hybridMultilevel"/>
    <w:tmpl w:val="917E2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E91B37"/>
    <w:multiLevelType w:val="hybridMultilevel"/>
    <w:tmpl w:val="8ED86E08"/>
    <w:lvl w:ilvl="0" w:tplc="984E5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F74FB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E3A8B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5B28E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A02DD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1CEE0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500AE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7F442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8CCD0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7D3538EF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5C6BF6"/>
    <w:multiLevelType w:val="hybridMultilevel"/>
    <w:tmpl w:val="8EB402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8309BF"/>
    <w:multiLevelType w:val="hybridMultilevel"/>
    <w:tmpl w:val="D09815B0"/>
    <w:lvl w:ilvl="0" w:tplc="C3B0AF4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4839502">
    <w:abstractNumId w:val="10"/>
  </w:num>
  <w:num w:numId="2" w16cid:durableId="301884927">
    <w:abstractNumId w:val="14"/>
  </w:num>
  <w:num w:numId="3" w16cid:durableId="1380207518">
    <w:abstractNumId w:val="7"/>
  </w:num>
  <w:num w:numId="4" w16cid:durableId="2117823277">
    <w:abstractNumId w:val="11"/>
  </w:num>
  <w:num w:numId="5" w16cid:durableId="2059015254">
    <w:abstractNumId w:val="5"/>
  </w:num>
  <w:num w:numId="6" w16cid:durableId="355738788">
    <w:abstractNumId w:val="2"/>
  </w:num>
  <w:num w:numId="7" w16cid:durableId="669216162">
    <w:abstractNumId w:val="6"/>
  </w:num>
  <w:num w:numId="8" w16cid:durableId="610092892">
    <w:abstractNumId w:val="8"/>
  </w:num>
  <w:num w:numId="9" w16cid:durableId="723678793">
    <w:abstractNumId w:val="0"/>
  </w:num>
  <w:num w:numId="10" w16cid:durableId="873229180">
    <w:abstractNumId w:val="3"/>
  </w:num>
  <w:num w:numId="11" w16cid:durableId="810440298">
    <w:abstractNumId w:val="4"/>
  </w:num>
  <w:num w:numId="12" w16cid:durableId="1950039556">
    <w:abstractNumId w:val="13"/>
  </w:num>
  <w:num w:numId="13" w16cid:durableId="1174302542">
    <w:abstractNumId w:val="1"/>
  </w:num>
  <w:num w:numId="14" w16cid:durableId="2063937847">
    <w:abstractNumId w:val="12"/>
  </w:num>
  <w:num w:numId="15" w16cid:durableId="290092876">
    <w:abstractNumId w:val="9"/>
  </w:num>
  <w:num w:numId="16" w16cid:durableId="162072330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tbQ0NTE0MTC2sDBQ0lEKTi0uzszPAymwrAUAEuqODiwAAAA="/>
  </w:docVars>
  <w:rsids>
    <w:rsidRoot w:val="0076580A"/>
    <w:rsid w:val="00004C93"/>
    <w:rsid w:val="00067A92"/>
    <w:rsid w:val="001110D6"/>
    <w:rsid w:val="00122E33"/>
    <w:rsid w:val="002116E5"/>
    <w:rsid w:val="0030058F"/>
    <w:rsid w:val="00323EA7"/>
    <w:rsid w:val="00332AEB"/>
    <w:rsid w:val="003C27CD"/>
    <w:rsid w:val="003D4157"/>
    <w:rsid w:val="004323EF"/>
    <w:rsid w:val="004541D2"/>
    <w:rsid w:val="004E5C23"/>
    <w:rsid w:val="0052784C"/>
    <w:rsid w:val="00547D45"/>
    <w:rsid w:val="005B30DD"/>
    <w:rsid w:val="005C2575"/>
    <w:rsid w:val="00696E16"/>
    <w:rsid w:val="0076580A"/>
    <w:rsid w:val="00815B39"/>
    <w:rsid w:val="00843B98"/>
    <w:rsid w:val="00857A1D"/>
    <w:rsid w:val="008600DE"/>
    <w:rsid w:val="00910946"/>
    <w:rsid w:val="00A757DB"/>
    <w:rsid w:val="00AA02BB"/>
    <w:rsid w:val="00AC2CDA"/>
    <w:rsid w:val="00AF40D2"/>
    <w:rsid w:val="00B33681"/>
    <w:rsid w:val="00B82262"/>
    <w:rsid w:val="00B93E71"/>
    <w:rsid w:val="00BF670A"/>
    <w:rsid w:val="00CF1B78"/>
    <w:rsid w:val="00EE4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3954E"/>
  <w15:chartTrackingRefBased/>
  <w15:docId w15:val="{3B86E1C7-7BF2-40DA-B651-0B03CF9F4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5C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513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0927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4185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903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A5CB76FCD94479A0BB08ACD881235" ma:contentTypeVersion="13" ma:contentTypeDescription="Create a new document." ma:contentTypeScope="" ma:versionID="7f3a9fd3159c0cde808e9eef2da57e32">
  <xsd:schema xmlns:xsd="http://www.w3.org/2001/XMLSchema" xmlns:xs="http://www.w3.org/2001/XMLSchema" xmlns:p="http://schemas.microsoft.com/office/2006/metadata/properties" xmlns:ns2="5ab846a8-4beb-4ca8-94e6-3844e59822c6" xmlns:ns3="3775a5ce-153e-4462-821d-9f875a299c80" targetNamespace="http://schemas.microsoft.com/office/2006/metadata/properties" ma:root="true" ma:fieldsID="9f172035ea84228455e4e3af9465bfcb" ns2:_="" ns3:_="">
    <xsd:import namespace="5ab846a8-4beb-4ca8-94e6-3844e59822c6"/>
    <xsd:import namespace="3775a5ce-153e-4462-821d-9f875a299c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846a8-4beb-4ca8-94e6-3844e59822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5a5ce-153e-4462-821d-9f875a299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E470F4-6C2C-454E-8264-B22B596F7A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6DFDA3-1392-4AD8-9D8E-E79AC0E12F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b846a8-4beb-4ca8-94e6-3844e59822c6"/>
    <ds:schemaRef ds:uri="3775a5ce-153e-4462-821d-9f875a299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C59916-156F-49E6-A3A3-C6A30E2F7FC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sundram, Kulothunkan</dc:creator>
  <cp:keywords/>
  <dc:description/>
  <cp:lastModifiedBy>Palasundram, Kulothunkan</cp:lastModifiedBy>
  <cp:revision>29</cp:revision>
  <cp:lastPrinted>2023-02-21T08:16:00Z</cp:lastPrinted>
  <dcterms:created xsi:type="dcterms:W3CDTF">2023-02-03T01:05:00Z</dcterms:created>
  <dcterms:modified xsi:type="dcterms:W3CDTF">2023-02-21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EA5CB76FCD94479A0BB08ACD881235</vt:lpwstr>
  </property>
</Properties>
</file>